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ceanographer</w:t>
      </w:r>
      <w:r>
        <w:t xml:space="preserve"> </w:t>
      </w:r>
      <w:r>
        <w:t xml:space="preserve">Positio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aae572d1534a85f2b4bf529d1aa68c52fd22b5f"/>
    <w:p>
      <w:pPr>
        <w:pStyle w:val="Heading1"/>
      </w:pPr>
      <w:r>
        <w:t xml:space="preserve">Cover Letter for Oceanographer Position in Brazil Rio de Janeiro</w:t>
      </w:r>
    </w:p>
    <w:p>
      <w:pPr>
        <w:pStyle w:val="FirstParagraph"/>
      </w:pPr>
      <w:r>
        <w:t xml:space="preserve">Dear Hiring Manager,</w:t>
      </w:r>
    </w:p>
    <w:p>
      <w:pPr>
        <w:pStyle w:val="BodyText"/>
      </w:pPr>
      <w:r>
        <w:t xml:space="preserve">I am writing to express my enthusiastic interest in the Oceanographer position at [Organization Name] in Brazil, specifically within the vibrant and ecologically significant region of Rio de Janeiro. As a dedicated marine scientist with a passion for understanding and protecting our oceans, I am eager to contribute my expertise and experience to support your mission of advancing oceanographic research and environmental sustainability in this dynamic coastal city.</w:t>
      </w:r>
    </w:p>
    <w:p>
      <w:pPr>
        <w:pStyle w:val="BodyText"/>
      </w:pPr>
      <w:r>
        <w:t xml:space="preserve">Rio de Janeiro, with its stunning coastline, diverse marine ecosystems, and rich cultural heritage, has long been a hub for oceanographic innovation. The unique interplay between urban development and natural environments in this region presents both challenges and opportunities for scientific exploration. I am particularly drawn to the chance to work in such a setting, where my background as an Oceanographer can directly address critical issues like marine biodiversity conservation, climate change impacts, and sustainable resource management.</w:t>
      </w:r>
    </w:p>
    <w:p>
      <w:pPr>
        <w:pStyle w:val="BodyText"/>
      </w:pPr>
      <w:r>
        <w:t xml:space="preserve">With a Master’s degree in Marine Biology from [University Name] and over five years of professional experience in oceanographic research, I have developed a strong foundation in analyzing marine ecosystems, conducting fieldwork in coastal and open-ocean environments, and utilizing advanced technologies such as remote sensing and GIS mapping. My work has focused on topics ranging from coral reef health assessments to the study of microplastic pollution in tropical waters. These experiences have equipped me with the technical skills and analytical mindset required to contribute meaningfully to your team’s objectives.</w:t>
      </w:r>
    </w:p>
    <w:p>
      <w:pPr>
        <w:pStyle w:val="BodyText"/>
      </w:pPr>
      <w:r>
        <w:t xml:space="preserve">A key aspect of my career has been my commitment to interdisciplinary collaboration. As an Oceanographer, I understand that effective solutions require partnerships across scientific, governmental, and community sectors. In Brazil, where the ocean plays a vital role in both the economy and the environment, this collaborative approach is essential. For example, during my time working with [Previous Organization/Project Name], I collaborated with local fishermen to monitor fish populations and develop sustainable fishing practices that balanced ecological health with economic needs. This experience reinforced my belief in the importance of engaging stakeholders at all levels to achieve long-term environmental goals.</w:t>
      </w:r>
    </w:p>
    <w:p>
      <w:pPr>
        <w:pStyle w:val="BodyText"/>
      </w:pPr>
      <w:r>
        <w:t xml:space="preserve">Rio de Janeiro’s coastal waters are home to some of the most biodiverse marine habitats on the planet, including mangroves, seagrass beds, and coral reefs. However, these ecosystems face increasing threats from pollution, overfishing, and climate change. My research has focused on assessing these impacts and proposing mitigation strategies that align with global sustainability frameworks such as the United Nations Sustainable Development Goals (SDGs). I am particularly interested in applying my expertise to projects that address the unique challenges of Brazil’s marine environments, such as protecting the iconic Guanabara Bay or studying the effects of rising sea temperatures on tropical fisheries.</w:t>
      </w:r>
    </w:p>
    <w:p>
      <w:pPr>
        <w:pStyle w:val="BodyText"/>
      </w:pPr>
      <w:r>
        <w:t xml:space="preserve">In addition to my technical skills, I bring a deep appreciation for Brazil’s cultural and environmental diversity. Having traveled extensively in the region, I have witnessed firsthand the profound connection between local communities and their marine resources. This understanding informs my approach to oceanography, which emphasizes not only scientific rigor but also cultural sensitivity and community engagement. For instance, during a recent field expedition to the Amazon River delta, I worked closely with indigenous groups to document traditional knowledge of aquatic ecosystems, highlighting the value of integrating local perspectives into scientific research.</w:t>
      </w:r>
    </w:p>
    <w:p>
      <w:pPr>
        <w:pStyle w:val="BodyText"/>
      </w:pPr>
      <w:r>
        <w:t xml:space="preserve">My qualifications as an Oceanographer are complemented by my strong communication and project management skills. I am proficient in both Portuguese and English, which allows me to collaborate effectively with international teams and engage with Brazilian stakeholders. I have also led several research projects from conceptualization to publication, ensuring that findings are disseminated through peer-reviewed journals, policy briefs, and public outreach initiatives. This ability to translate complex scientific data into actionable insights is a critical asset for any organization focused on marine conservation.</w:t>
      </w:r>
    </w:p>
    <w:p>
      <w:pPr>
        <w:pStyle w:val="BodyText"/>
      </w:pPr>
      <w:r>
        <w:t xml:space="preserve">What excites me most about the opportunity at [Organization Name] is the chance to contribute to cutting-edge research that has real-world impact. Rio de Janeiro’s strategic location along the Atlantic coast makes it an ideal site for studying large-scale oceanographic phenomena, such as ocean currents and carbon sequestration. I am particularly interested in exploring how advances in technology, such as autonomous underwater vehicles (AUVs) and AI-driven data analysis, can enhance our understanding of these processes. My goal is to support initiatives that not only advance scientific knowledge but also empower local communities to become stewards of their marine environments.</w:t>
      </w:r>
    </w:p>
    <w:p>
      <w:pPr>
        <w:pStyle w:val="BodyText"/>
      </w:pPr>
      <w:r>
        <w:t xml:space="preserve">I am confident that my background, skills, and passion for oceanography align perfectly with the goals of your organization. I would be honored to bring my expertise to Brazil Rio de Janeiro and contribute to meaningful research that safeguards the region’s marine ecosystems for future generations. Thank you for considering my application. I look forward to the opportunity to discuss how I can support your mission as an Oceanographer.</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ceanographer Position in Brazil Rio de Janeiro</dc:title>
  <dc:creator/>
  <dc:language>en</dc:language>
  <cp:keywords/>
  <dcterms:created xsi:type="dcterms:W3CDTF">2026-07-23T20:06:57Z</dcterms:created>
  <dcterms:modified xsi:type="dcterms:W3CDTF">2026-07-23T20:06:57Z</dcterms:modified>
</cp:coreProperties>
</file>

<file path=docProps/custom.xml><?xml version="1.0" encoding="utf-8"?>
<Properties xmlns="http://schemas.openxmlformats.org/officeDocument/2006/custom-properties" xmlns:vt="http://schemas.openxmlformats.org/officeDocument/2006/docPropsVTypes"/>
</file>